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E1734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CF95E7" w14:textId="173FD0A7" w:rsidR="00E1734E" w:rsidRPr="009430D9" w:rsidRDefault="00E1734E" w:rsidP="00E1734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nit 4 Individual Project</w:t>
      </w:r>
    </w:p>
    <w:p w14:paraId="0AB6ABA4" w14:textId="77777777" w:rsidR="00E1734E" w:rsidRDefault="00E1734E" w:rsidP="00E173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CE37B90" w14:textId="77777777" w:rsidR="00E1734E" w:rsidRDefault="00E1734E" w:rsidP="00E173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5E07F3A4" w14:textId="77777777" w:rsidR="00E1734E" w:rsidRDefault="00E1734E" w:rsidP="00E173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ge of Business and Management, Colorado Technical University</w:t>
      </w:r>
    </w:p>
    <w:p w14:paraId="721ABA7C" w14:textId="26EDAD09" w:rsidR="00E1734E" w:rsidRDefault="00E1734E" w:rsidP="00E173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GMT385</w:t>
      </w:r>
    </w:p>
    <w:p w14:paraId="06711412" w14:textId="77777777" w:rsidR="00E1734E" w:rsidRDefault="00E1734E" w:rsidP="00E173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14:paraId="3B1BB51B" w14:textId="77777777" w:rsidR="00E1734E" w:rsidRDefault="00E1734E" w:rsidP="00E1734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E1734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87D231" w14:textId="207AC5E1" w:rsidR="00AA128F" w:rsidRPr="0081692A" w:rsidRDefault="00E1734E" w:rsidP="00F70F2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Unit 4 Individual Project</w:t>
      </w:r>
    </w:p>
    <w:p w14:paraId="21FC1EF1" w14:textId="523403B0" w:rsidR="00C944CE" w:rsidRPr="00407A0B" w:rsidRDefault="00C944CE" w:rsidP="00F70F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70F21">
        <w:rPr>
          <w:rFonts w:ascii="Times New Roman" w:hAnsi="Times New Roman" w:cs="Times New Roman"/>
          <w:sz w:val="24"/>
          <w:szCs w:val="24"/>
        </w:rPr>
        <w:t>I</w:t>
      </w:r>
      <w:r w:rsidR="00F70F21" w:rsidRPr="00407A0B">
        <w:rPr>
          <w:rFonts w:ascii="Times New Roman" w:hAnsi="Times New Roman" w:cs="Times New Roman"/>
          <w:sz w:val="24"/>
          <w:szCs w:val="24"/>
        </w:rPr>
        <w:t>ntroduce the topics you will cover in your paper.</w:t>
      </w:r>
      <w:r w:rsidR="00F70F21">
        <w:rPr>
          <w:rFonts w:ascii="Times New Roman" w:hAnsi="Times New Roman" w:cs="Times New Roman"/>
          <w:sz w:val="24"/>
          <w:szCs w:val="24"/>
        </w:rPr>
        <w:t xml:space="preserve"> Use 12 </w:t>
      </w:r>
      <w:proofErr w:type="spellStart"/>
      <w:r w:rsidR="00F70F21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F70F21">
        <w:rPr>
          <w:rFonts w:ascii="Times New Roman" w:hAnsi="Times New Roman" w:cs="Times New Roman"/>
          <w:sz w:val="24"/>
          <w:szCs w:val="24"/>
        </w:rPr>
        <w:t xml:space="preserve"> Times New Roman font, double space, and indent each paragraph throughout your assignment. Each paragraph should include a topic sentence, at least </w:t>
      </w:r>
      <w:proofErr w:type="gramStart"/>
      <w:r w:rsidR="00F70F21">
        <w:rPr>
          <w:rFonts w:ascii="Times New Roman" w:hAnsi="Times New Roman" w:cs="Times New Roman"/>
          <w:sz w:val="24"/>
          <w:szCs w:val="24"/>
        </w:rPr>
        <w:t>2</w:t>
      </w:r>
      <w:proofErr w:type="gramEnd"/>
      <w:r w:rsidR="00F70F21">
        <w:rPr>
          <w:rFonts w:ascii="Times New Roman" w:hAnsi="Times New Roman" w:cs="Times New Roman"/>
          <w:sz w:val="24"/>
          <w:szCs w:val="24"/>
        </w:rPr>
        <w:t xml:space="preserve"> qualifier sentences and a transition for a total of 4 sentences. Use APA in text citations where your references are used. Do not change the document margins. The assignment should be </w:t>
      </w:r>
      <w:r w:rsidR="00F70F21">
        <w:rPr>
          <w:rFonts w:ascii="Times New Roman" w:hAnsi="Times New Roman" w:cs="Times New Roman"/>
          <w:sz w:val="24"/>
          <w:szCs w:val="24"/>
        </w:rPr>
        <w:t>3-5</w:t>
      </w:r>
      <w:r w:rsidR="00F70F21" w:rsidRPr="006C6C3B">
        <w:rPr>
          <w:rFonts w:ascii="Times New Roman" w:hAnsi="Times New Roman" w:cs="Times New Roman"/>
          <w:sz w:val="24"/>
          <w:szCs w:val="24"/>
        </w:rPr>
        <w:t xml:space="preserve"> pages (plus </w:t>
      </w:r>
      <w:r w:rsidR="00F70F21">
        <w:rPr>
          <w:rFonts w:ascii="Times New Roman" w:hAnsi="Times New Roman" w:cs="Times New Roman"/>
          <w:sz w:val="24"/>
          <w:szCs w:val="24"/>
        </w:rPr>
        <w:t>the</w:t>
      </w:r>
      <w:r w:rsidR="00F70F21" w:rsidRPr="006C6C3B">
        <w:rPr>
          <w:rFonts w:ascii="Times New Roman" w:hAnsi="Times New Roman" w:cs="Times New Roman"/>
          <w:sz w:val="24"/>
          <w:szCs w:val="24"/>
        </w:rPr>
        <w:t xml:space="preserve"> title page and reference page)</w:t>
      </w:r>
      <w:r w:rsidR="00F70F21">
        <w:rPr>
          <w:rFonts w:ascii="Times New Roman" w:hAnsi="Times New Roman" w:cs="Times New Roman"/>
          <w:sz w:val="24"/>
          <w:szCs w:val="24"/>
        </w:rPr>
        <w:t>.</w:t>
      </w:r>
    </w:p>
    <w:p w14:paraId="18B4D3EA" w14:textId="384D6454" w:rsidR="00EF68D6" w:rsidRPr="00E1734E" w:rsidRDefault="002C5F33" w:rsidP="00F70F21">
      <w:pPr>
        <w:spacing w:after="0" w:line="480" w:lineRule="auto"/>
        <w:rPr>
          <w:rFonts w:ascii="Times New Roman" w:hAnsi="Times New Roman"/>
          <w:b/>
          <w:bCs/>
          <w:sz w:val="24"/>
        </w:rPr>
      </w:pPr>
      <w:r w:rsidRPr="00E1734E">
        <w:rPr>
          <w:rFonts w:ascii="Times New Roman" w:hAnsi="Times New Roman"/>
          <w:b/>
          <w:bCs/>
          <w:sz w:val="24"/>
        </w:rPr>
        <w:t>How would you describe customer loyalty, and why is it important to an organization</w:t>
      </w:r>
      <w:r w:rsidR="00EF68D6" w:rsidRPr="00E1734E">
        <w:rPr>
          <w:rFonts w:ascii="Times New Roman" w:hAnsi="Times New Roman"/>
          <w:b/>
          <w:bCs/>
          <w:sz w:val="24"/>
        </w:rPr>
        <w:t>?</w:t>
      </w:r>
    </w:p>
    <w:p w14:paraId="4C5BD2EF" w14:textId="77777777" w:rsidR="00AA128F" w:rsidRPr="00ED5224" w:rsidRDefault="00AA128F" w:rsidP="00F70F21">
      <w:pPr>
        <w:spacing w:after="0" w:line="480" w:lineRule="auto"/>
        <w:ind w:firstLine="720"/>
        <w:rPr>
          <w:rFonts w:ascii="Times New Roman" w:hAnsi="Times New Roman"/>
          <w:sz w:val="24"/>
        </w:rPr>
      </w:pPr>
      <w:r w:rsidRPr="00ED5224">
        <w:rPr>
          <w:rFonts w:ascii="Times New Roman" w:hAnsi="Times New Roman"/>
          <w:sz w:val="24"/>
        </w:rPr>
        <w:t>Type your response here.</w:t>
      </w:r>
    </w:p>
    <w:p w14:paraId="0AAE9B85" w14:textId="77777777" w:rsidR="00EC6742" w:rsidRPr="00E1734E" w:rsidRDefault="00EC6742" w:rsidP="00F70F21">
      <w:pPr>
        <w:spacing w:after="0" w:line="480" w:lineRule="auto"/>
        <w:rPr>
          <w:rFonts w:ascii="Times New Roman" w:hAnsi="Times New Roman"/>
          <w:b/>
          <w:bCs/>
          <w:sz w:val="24"/>
        </w:rPr>
      </w:pPr>
      <w:r w:rsidRPr="00E1734E">
        <w:rPr>
          <w:rFonts w:ascii="Times New Roman" w:hAnsi="Times New Roman"/>
          <w:b/>
          <w:bCs/>
          <w:sz w:val="24"/>
        </w:rPr>
        <w:t>What are the ways in which an organization can build customer loyalty and trust?</w:t>
      </w:r>
    </w:p>
    <w:p w14:paraId="544A082E" w14:textId="1F6F924D" w:rsidR="00C944CE" w:rsidRPr="00ED5224" w:rsidRDefault="00C944CE" w:rsidP="00F70F21">
      <w:pPr>
        <w:spacing w:after="0" w:line="480" w:lineRule="auto"/>
        <w:ind w:firstLine="720"/>
        <w:rPr>
          <w:rFonts w:ascii="Times New Roman" w:hAnsi="Times New Roman"/>
          <w:sz w:val="24"/>
        </w:rPr>
      </w:pPr>
      <w:r w:rsidRPr="00ED5224">
        <w:rPr>
          <w:rFonts w:ascii="Times New Roman" w:hAnsi="Times New Roman"/>
          <w:sz w:val="24"/>
        </w:rPr>
        <w:t>Type your response here.</w:t>
      </w:r>
      <w:bookmarkStart w:id="0" w:name="_GoBack"/>
      <w:bookmarkEnd w:id="0"/>
    </w:p>
    <w:p w14:paraId="4BF44B5D" w14:textId="297C798B" w:rsidR="002C2560" w:rsidRPr="00E1734E" w:rsidRDefault="002C2560" w:rsidP="00F70F21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1734E">
        <w:rPr>
          <w:rFonts w:ascii="Times New Roman" w:hAnsi="Times New Roman" w:cs="Times New Roman"/>
          <w:b/>
          <w:bCs/>
          <w:sz w:val="24"/>
          <w:szCs w:val="24"/>
        </w:rPr>
        <w:t xml:space="preserve">Long-term relationships are essential to sustain an organization. What are some of the reasons </w:t>
      </w:r>
      <w:r w:rsidR="004F1AC7" w:rsidRPr="00E1734E">
        <w:rPr>
          <w:rFonts w:ascii="Times New Roman" w:hAnsi="Times New Roman" w:cs="Times New Roman"/>
          <w:b/>
          <w:bCs/>
          <w:sz w:val="24"/>
          <w:szCs w:val="24"/>
        </w:rPr>
        <w:t xml:space="preserve">that </w:t>
      </w:r>
      <w:r w:rsidRPr="00E1734E">
        <w:rPr>
          <w:rFonts w:ascii="Times New Roman" w:hAnsi="Times New Roman" w:cs="Times New Roman"/>
          <w:b/>
          <w:bCs/>
          <w:sz w:val="24"/>
          <w:szCs w:val="24"/>
        </w:rPr>
        <w:t>customers remain loyal to a product, service, or organization?</w:t>
      </w:r>
    </w:p>
    <w:p w14:paraId="4DB42386" w14:textId="5F129F14" w:rsidR="00C944CE" w:rsidRDefault="00C944CE" w:rsidP="00F70F21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13AE5F48" w:rsidR="00C944CE" w:rsidRPr="00E1734E" w:rsidRDefault="00C944CE" w:rsidP="00F70F2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734E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7E567A3E" w14:textId="17B2917E" w:rsidR="00C944CE" w:rsidRPr="00407A0B" w:rsidRDefault="00C944CE" w:rsidP="00F70F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70F21">
        <w:rPr>
          <w:rFonts w:ascii="Times New Roman" w:hAnsi="Times New Roman" w:cs="Times New Roman"/>
          <w:sz w:val="24"/>
          <w:szCs w:val="24"/>
        </w:rPr>
        <w:t>S</w:t>
      </w:r>
      <w:r w:rsidR="00F70F21"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 w:rsidR="00F70F21"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</w:t>
      </w:r>
      <w:proofErr w:type="gramStart"/>
      <w:r w:rsidR="00F70F2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3CA5A77A" w14:textId="39D244F9" w:rsidR="006D06A0" w:rsidRDefault="006D06A0">
      <w:p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br w:type="page"/>
      </w:r>
    </w:p>
    <w:p w14:paraId="23092C2F" w14:textId="36DAB54F" w:rsidR="00C944CE" w:rsidRDefault="00C944CE" w:rsidP="00F70F21">
      <w:pPr>
        <w:spacing w:before="240"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07AA77C9" w14:textId="77777777" w:rsidR="00F70F21" w:rsidRPr="00644397" w:rsidRDefault="00F70F21" w:rsidP="00F70F21">
      <w:pPr>
        <w:spacing w:before="240" w:after="0"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Cite sources </w:t>
      </w:r>
      <w:r>
        <w:rPr>
          <w:rFonts w:ascii="Times New Roman" w:hAnsi="Times New Roman" w:cs="Times New Roman"/>
          <w:sz w:val="24"/>
          <w:szCs w:val="24"/>
        </w:rPr>
        <w:t xml:space="preserve">alphabetically </w:t>
      </w:r>
      <w:r w:rsidRPr="00644397">
        <w:rPr>
          <w:rFonts w:ascii="Times New Roman" w:hAnsi="Times New Roman" w:cs="Times New Roman"/>
          <w:sz w:val="24"/>
          <w:szCs w:val="24"/>
        </w:rPr>
        <w:t>in APA format</w:t>
      </w:r>
      <w:r>
        <w:rPr>
          <w:rFonts w:ascii="Times New Roman" w:hAnsi="Times New Roman" w:cs="Times New Roman"/>
          <w:sz w:val="24"/>
          <w:szCs w:val="24"/>
        </w:rPr>
        <w:t>. Here are some examples of references cited in APA format.</w:t>
      </w:r>
    </w:p>
    <w:p w14:paraId="6030C2DD" w14:textId="77777777" w:rsidR="00F70F21" w:rsidRDefault="00F70F21" w:rsidP="00F70F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C72BE5">
        <w:rPr>
          <w:rFonts w:ascii="Times New Roman" w:hAnsi="Times New Roman" w:cs="Times New Roman"/>
          <w:i/>
          <w:sz w:val="24"/>
          <w:szCs w:val="24"/>
        </w:rPr>
        <w:t>Innovation L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.</w:t>
      </w:r>
    </w:p>
    <w:p w14:paraId="49B0889A" w14:textId="77777777" w:rsidR="00F70F21" w:rsidRPr="009430D9" w:rsidRDefault="00F70F21" w:rsidP="00F70F21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5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  <w:t>.</w:t>
      </w:r>
    </w:p>
    <w:p w14:paraId="14756081" w14:textId="77777777" w:rsidR="00F70F21" w:rsidRPr="00644397" w:rsidRDefault="00F70F21" w:rsidP="00F70F2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 xml:space="preserve">Khan, M. A., Ismail, F. B., </w:t>
      </w:r>
      <w:proofErr w:type="spellStart"/>
      <w:r w:rsidRPr="00644397">
        <w:rPr>
          <w:rFonts w:ascii="Times New Roman" w:hAnsi="Times New Roman" w:cs="Times New Roman"/>
          <w:sz w:val="24"/>
          <w:szCs w:val="24"/>
        </w:rPr>
        <w:t>Altaf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., &amp; Basheer, A. (2020). </w:t>
      </w:r>
      <w:r w:rsidRPr="00C72BE5">
        <w:rPr>
          <w:rFonts w:ascii="Times New Roman" w:hAnsi="Times New Roman" w:cs="Times New Roman"/>
          <w:sz w:val="24"/>
          <w:szCs w:val="24"/>
        </w:rPr>
        <w:t xml:space="preserve">The interplay of leadership styles, innovative work behavior, organizational culture, and organizational citizenship behavior. </w:t>
      </w:r>
      <w:r w:rsidRPr="00C72BE5">
        <w:rPr>
          <w:rFonts w:ascii="Times New Roman" w:hAnsi="Times New Roman" w:cs="Times New Roman"/>
          <w:i/>
          <w:sz w:val="24"/>
          <w:szCs w:val="24"/>
        </w:rPr>
        <w:t xml:space="preserve">Sage Open, </w:t>
      </w:r>
      <w:r w:rsidRPr="00C72BE5">
        <w:rPr>
          <w:rFonts w:ascii="Times New Roman" w:hAnsi="Times New Roman" w:cs="Times New Roman"/>
          <w:i/>
          <w:sz w:val="24"/>
          <w:szCs w:val="24"/>
        </w:rPr>
        <w:tab/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7603DF32" w14:textId="77777777" w:rsidR="00F70F21" w:rsidRDefault="00F70F21" w:rsidP="00F70F2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</w:t>
      </w:r>
      <w:proofErr w:type="gramStart"/>
      <w:r w:rsidRPr="00C72BE5">
        <w:rPr>
          <w:rFonts w:ascii="Times New Roman" w:hAnsi="Times New Roman" w:cs="Times New Roman"/>
          <w:sz w:val="24"/>
          <w:szCs w:val="24"/>
        </w:rPr>
        <w:t>Where’s</w:t>
      </w:r>
      <w:proofErr w:type="gramEnd"/>
      <w:r w:rsidRPr="00C72BE5">
        <w:rPr>
          <w:rFonts w:ascii="Times New Roman" w:hAnsi="Times New Roman" w:cs="Times New Roman"/>
          <w:sz w:val="24"/>
          <w:szCs w:val="24"/>
        </w:rPr>
        <w:t xml:space="preserve"> the boss? </w:t>
      </w:r>
      <w:proofErr w:type="gramStart"/>
      <w:r w:rsidRPr="00C72BE5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C72BE5">
        <w:rPr>
          <w:rFonts w:ascii="Times New Roman" w:hAnsi="Times New Roman" w:cs="Times New Roman"/>
          <w:sz w:val="24"/>
          <w:szCs w:val="24"/>
        </w:rPr>
        <w:t xml:space="preserve">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</w:t>
      </w:r>
      <w:r w:rsidRPr="00C72BE5">
        <w:rPr>
          <w:rFonts w:ascii="Times New Roman" w:hAnsi="Times New Roman" w:cs="Times New Roman"/>
          <w:i/>
          <w:sz w:val="24"/>
          <w:szCs w:val="24"/>
        </w:rPr>
        <w:t xml:space="preserve">The Society </w:t>
      </w:r>
      <w:r w:rsidRPr="00C72BE5">
        <w:rPr>
          <w:rFonts w:ascii="Times New Roman" w:hAnsi="Times New Roman" w:cs="Times New Roman"/>
          <w:i/>
          <w:sz w:val="24"/>
          <w:szCs w:val="24"/>
        </w:rPr>
        <w:tab/>
        <w:t>Pages</w:t>
      </w:r>
      <w:r w:rsidRPr="00644397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Pr="007A3227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2F51CDBE" w14:textId="7487E0EB" w:rsidR="006B1B23" w:rsidRPr="00644397" w:rsidRDefault="006B1B23" w:rsidP="00BC21C2">
      <w:pPr>
        <w:spacing w:line="480" w:lineRule="auto"/>
        <w:ind w:left="720" w:hanging="720"/>
        <w:rPr>
          <w:rFonts w:ascii="Times New Roman" w:hAnsi="Times New Roman"/>
          <w:sz w:val="24"/>
        </w:rPr>
      </w:pPr>
    </w:p>
    <w:sectPr w:rsidR="006B1B23" w:rsidRPr="00644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07535"/>
    <w:multiLevelType w:val="hybridMultilevel"/>
    <w:tmpl w:val="6FC2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DA26A6"/>
    <w:multiLevelType w:val="hybridMultilevel"/>
    <w:tmpl w:val="CFACA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223D4C"/>
    <w:multiLevelType w:val="hybridMultilevel"/>
    <w:tmpl w:val="C040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AE0D8F"/>
    <w:multiLevelType w:val="hybridMultilevel"/>
    <w:tmpl w:val="AA2E4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662B5D"/>
    <w:multiLevelType w:val="hybridMultilevel"/>
    <w:tmpl w:val="AE56A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wUAq4ku0SwAAAA="/>
  </w:docVars>
  <w:rsids>
    <w:rsidRoot w:val="005D38C5"/>
    <w:rsid w:val="0001508E"/>
    <w:rsid w:val="00087C0B"/>
    <w:rsid w:val="00087F5D"/>
    <w:rsid w:val="000A5E50"/>
    <w:rsid w:val="000B2F38"/>
    <w:rsid w:val="000D07D3"/>
    <w:rsid w:val="00136B66"/>
    <w:rsid w:val="001956F9"/>
    <w:rsid w:val="001B67DC"/>
    <w:rsid w:val="002C2560"/>
    <w:rsid w:val="002C5F33"/>
    <w:rsid w:val="00474E4B"/>
    <w:rsid w:val="004A0306"/>
    <w:rsid w:val="004E5881"/>
    <w:rsid w:val="004F0249"/>
    <w:rsid w:val="004F1AC7"/>
    <w:rsid w:val="005C6F64"/>
    <w:rsid w:val="005D38C5"/>
    <w:rsid w:val="00624483"/>
    <w:rsid w:val="00633025"/>
    <w:rsid w:val="00644397"/>
    <w:rsid w:val="006B1B23"/>
    <w:rsid w:val="006C6C3B"/>
    <w:rsid w:val="006D06A0"/>
    <w:rsid w:val="00717FD6"/>
    <w:rsid w:val="007E610D"/>
    <w:rsid w:val="0081692A"/>
    <w:rsid w:val="00872B5E"/>
    <w:rsid w:val="008921C4"/>
    <w:rsid w:val="008D0D04"/>
    <w:rsid w:val="009B4E44"/>
    <w:rsid w:val="00A03CD2"/>
    <w:rsid w:val="00A74764"/>
    <w:rsid w:val="00AA128F"/>
    <w:rsid w:val="00AA17C5"/>
    <w:rsid w:val="00B6581C"/>
    <w:rsid w:val="00B93A3C"/>
    <w:rsid w:val="00BC21C2"/>
    <w:rsid w:val="00C375C5"/>
    <w:rsid w:val="00C51017"/>
    <w:rsid w:val="00C55D45"/>
    <w:rsid w:val="00C631CC"/>
    <w:rsid w:val="00C70283"/>
    <w:rsid w:val="00C944CE"/>
    <w:rsid w:val="00CA6794"/>
    <w:rsid w:val="00CC0656"/>
    <w:rsid w:val="00D1407A"/>
    <w:rsid w:val="00D23F89"/>
    <w:rsid w:val="00D859CB"/>
    <w:rsid w:val="00DA0D52"/>
    <w:rsid w:val="00DA3EFE"/>
    <w:rsid w:val="00E04646"/>
    <w:rsid w:val="00E1734E"/>
    <w:rsid w:val="00E30D71"/>
    <w:rsid w:val="00EC6742"/>
    <w:rsid w:val="00ED121A"/>
    <w:rsid w:val="00ED5224"/>
    <w:rsid w:val="00EF68D6"/>
    <w:rsid w:val="00F33317"/>
    <w:rsid w:val="00F70F21"/>
    <w:rsid w:val="00FA0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2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28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A12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128F"/>
    <w:pPr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128F"/>
    <w:rPr>
      <w:rFonts w:ascii="Times New Roman" w:eastAsiaTheme="minorEastAsia" w:hAnsi="Times New Roman" w:cs="Times New Roman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702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hesocietypages.org/socimages/2012/03/13/wheres-the-boss-and-what-counts-as-wor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.proxy.cecybrary.com/10.1177/2158244019898264" TargetMode="External"/><Relationship Id="rId5" Type="http://schemas.openxmlformats.org/officeDocument/2006/relationships/hyperlink" Target="https://login.proxy.cecybrary.com/sso/skillport?context=13775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i Plante</dc:creator>
  <cp:keywords/>
  <dc:description/>
  <cp:lastModifiedBy>Sherri Huitt</cp:lastModifiedBy>
  <cp:revision>3</cp:revision>
  <dcterms:created xsi:type="dcterms:W3CDTF">2024-02-27T15:08:00Z</dcterms:created>
  <dcterms:modified xsi:type="dcterms:W3CDTF">2024-04-01T15:07:00Z</dcterms:modified>
</cp:coreProperties>
</file>